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6EEC" w:rsidRDefault="00916EEC"/>
    <w:p w:rsidR="00916EEC" w:rsidRDefault="00916EEC"/>
    <w:p w:rsidR="00916EEC" w:rsidRDefault="00916EEC"/>
    <w:p w:rsidR="00916EEC" w:rsidRDefault="00916EEC" w:rsidP="00916EEC">
      <w:pPr>
        <w:jc w:val="right"/>
      </w:pPr>
      <w:r>
        <w:t>Tarih</w:t>
      </w:r>
      <w:proofErr w:type="gramStart"/>
      <w:r>
        <w:t>:……</w:t>
      </w:r>
      <w:proofErr w:type="gramEnd"/>
      <w:r>
        <w:t>/………/………….</w:t>
      </w:r>
    </w:p>
    <w:p w:rsidR="00916EEC" w:rsidRDefault="00916EEC"/>
    <w:p w:rsidR="00DC7F2C" w:rsidRDefault="00DC7F2C" w:rsidP="00916EEC">
      <w:pPr>
        <w:jc w:val="center"/>
      </w:pPr>
    </w:p>
    <w:p w:rsidR="00DC7F2C" w:rsidRDefault="00DC7F2C" w:rsidP="00916EEC">
      <w:pPr>
        <w:jc w:val="center"/>
      </w:pPr>
    </w:p>
    <w:p w:rsidR="00DC7F2C" w:rsidRDefault="00DC7F2C" w:rsidP="00916EEC">
      <w:pPr>
        <w:jc w:val="center"/>
      </w:pPr>
    </w:p>
    <w:p w:rsidR="00DC7F2C" w:rsidRDefault="00DC7F2C" w:rsidP="00916EEC">
      <w:pPr>
        <w:jc w:val="center"/>
      </w:pPr>
      <w:bookmarkStart w:id="0" w:name="_GoBack"/>
      <w:bookmarkEnd w:id="0"/>
    </w:p>
    <w:p w:rsidR="00916EEC" w:rsidRPr="00087F3D" w:rsidRDefault="005E1911" w:rsidP="00916EEC">
      <w:pPr>
        <w:jc w:val="center"/>
        <w:rPr>
          <w:b/>
        </w:rPr>
      </w:pPr>
      <w:r w:rsidRPr="00087F3D">
        <w:rPr>
          <w:b/>
        </w:rPr>
        <w:t>ODTÜ HAVUZ MÜDÜRLÜĞÜNE</w:t>
      </w:r>
    </w:p>
    <w:p w:rsidR="005E1911" w:rsidRDefault="005E1911" w:rsidP="00916EEC">
      <w:pPr>
        <w:jc w:val="center"/>
      </w:pPr>
    </w:p>
    <w:p w:rsidR="005E1911" w:rsidRDefault="005E1911" w:rsidP="00916EEC">
      <w:pPr>
        <w:jc w:val="center"/>
      </w:pPr>
    </w:p>
    <w:p w:rsidR="00916EEC" w:rsidRDefault="005E1911" w:rsidP="005E1911">
      <w:pPr>
        <w:ind w:firstLine="708"/>
      </w:pPr>
      <w:r>
        <w:t xml:space="preserve">Havuz üyeliğimin </w:t>
      </w:r>
      <w:proofErr w:type="gramStart"/>
      <w:r>
        <w:t>…………</w:t>
      </w:r>
      <w:proofErr w:type="gramEnd"/>
      <w:r>
        <w:t xml:space="preserve"> </w:t>
      </w:r>
      <w:proofErr w:type="gramStart"/>
      <w:r w:rsidR="00916EEC">
        <w:t>ay</w:t>
      </w:r>
      <w:proofErr w:type="gramEnd"/>
      <w:r w:rsidR="00916EEC">
        <w:t xml:space="preserve"> </w:t>
      </w:r>
      <w:r>
        <w:t>süre ile</w:t>
      </w:r>
      <w:r w:rsidR="00916EEC">
        <w:t xml:space="preserve"> uzatılması için </w:t>
      </w:r>
      <w:r>
        <w:t xml:space="preserve">gereğini arz ederim. </w:t>
      </w:r>
    </w:p>
    <w:p w:rsidR="005E1911" w:rsidRDefault="005E1911" w:rsidP="005E1911"/>
    <w:p w:rsidR="005E1911" w:rsidRDefault="005E1911" w:rsidP="005E1911"/>
    <w:p w:rsidR="00DC7F2C" w:rsidRDefault="00DC7F2C" w:rsidP="005E1911"/>
    <w:p w:rsidR="00DC7F2C" w:rsidRDefault="00DC7F2C" w:rsidP="005E1911"/>
    <w:p w:rsidR="00DC7F2C" w:rsidRDefault="00DC7F2C" w:rsidP="005E1911"/>
    <w:p w:rsidR="00DC7F2C" w:rsidRDefault="00DC7F2C" w:rsidP="005E1911"/>
    <w:p w:rsidR="005E1911" w:rsidRDefault="005E1911" w:rsidP="005E1911"/>
    <w:p w:rsidR="00916EEC" w:rsidRDefault="00916EEC" w:rsidP="005E1911">
      <w:r>
        <w:t>Ad-</w:t>
      </w:r>
      <w:proofErr w:type="spellStart"/>
      <w:r>
        <w:t>Soyad</w:t>
      </w:r>
      <w:proofErr w:type="spellEnd"/>
      <w:r w:rsidR="005E1911">
        <w:tab/>
      </w:r>
      <w:r w:rsidR="00DC7F2C">
        <w:tab/>
      </w:r>
      <w:r>
        <w:t>:</w:t>
      </w:r>
      <w:r w:rsidR="005E1911">
        <w:t xml:space="preserve">  </w:t>
      </w:r>
      <w:proofErr w:type="gramStart"/>
      <w:r>
        <w:t>………………………………………..</w:t>
      </w:r>
      <w:proofErr w:type="gramEnd"/>
    </w:p>
    <w:p w:rsidR="005E1911" w:rsidRDefault="005E1911" w:rsidP="005E1911">
      <w:r>
        <w:t xml:space="preserve">Üyelik </w:t>
      </w:r>
      <w:r w:rsidR="00DC7F2C">
        <w:t>Kategorisi</w:t>
      </w:r>
      <w:r>
        <w:t xml:space="preserve"> </w:t>
      </w:r>
      <w:r w:rsidR="00DC7F2C">
        <w:tab/>
      </w:r>
      <w:r>
        <w:t xml:space="preserve">:  </w:t>
      </w:r>
      <w:proofErr w:type="gramStart"/>
      <w:r>
        <w:t>………………………………………..</w:t>
      </w:r>
      <w:proofErr w:type="gramEnd"/>
    </w:p>
    <w:p w:rsidR="00DC7F2C" w:rsidRDefault="00DC7F2C" w:rsidP="005E1911">
      <w:r>
        <w:t xml:space="preserve">İmza           </w:t>
      </w:r>
      <w:r>
        <w:tab/>
      </w:r>
      <w:r>
        <w:tab/>
        <w:t xml:space="preserve">: </w:t>
      </w:r>
      <w:proofErr w:type="gramStart"/>
      <w:r>
        <w:t>…………………………………………</w:t>
      </w:r>
      <w:proofErr w:type="gramEnd"/>
    </w:p>
    <w:p w:rsidR="0063235A" w:rsidRDefault="0063235A" w:rsidP="00916EEC">
      <w:pPr>
        <w:jc w:val="right"/>
      </w:pPr>
    </w:p>
    <w:p w:rsidR="0063235A" w:rsidRDefault="0063235A" w:rsidP="00916EEC">
      <w:pPr>
        <w:jc w:val="right"/>
      </w:pPr>
    </w:p>
    <w:p w:rsidR="0063235A" w:rsidRDefault="0063235A" w:rsidP="00916EEC">
      <w:pPr>
        <w:jc w:val="right"/>
      </w:pPr>
    </w:p>
    <w:p w:rsidR="0063235A" w:rsidRDefault="0063235A" w:rsidP="00916EEC">
      <w:pPr>
        <w:jc w:val="right"/>
      </w:pPr>
    </w:p>
    <w:p w:rsidR="0063235A" w:rsidRDefault="0063235A" w:rsidP="00916EEC">
      <w:pPr>
        <w:jc w:val="right"/>
      </w:pPr>
    </w:p>
    <w:p w:rsidR="0063235A" w:rsidRDefault="0063235A" w:rsidP="00916EEC">
      <w:pPr>
        <w:jc w:val="right"/>
      </w:pPr>
    </w:p>
    <w:p w:rsidR="0063235A" w:rsidRDefault="0063235A" w:rsidP="00916EEC">
      <w:pPr>
        <w:jc w:val="right"/>
      </w:pPr>
    </w:p>
    <w:p w:rsidR="0063235A" w:rsidRDefault="0063235A" w:rsidP="00916EEC">
      <w:pPr>
        <w:jc w:val="right"/>
      </w:pPr>
    </w:p>
    <w:sectPr w:rsidR="0063235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MzAxNjQ3sgQiSyUdpeDU4uLM/DyQAsNaAOZQ6g0sAAAA"/>
  </w:docVars>
  <w:rsids>
    <w:rsidRoot w:val="00916EEC"/>
    <w:rsid w:val="00087F3D"/>
    <w:rsid w:val="000E1DC2"/>
    <w:rsid w:val="005E1911"/>
    <w:rsid w:val="0063235A"/>
    <w:rsid w:val="00916EEC"/>
    <w:rsid w:val="00D65F9D"/>
    <w:rsid w:val="00DC7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8ABA7E"/>
  <w15:chartTrackingRefBased/>
  <w15:docId w15:val="{27A8B8B8-D162-4115-A6FC-0ED9C1980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</Words>
  <Characters>210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an</dc:creator>
  <cp:keywords/>
  <dc:description/>
  <cp:lastModifiedBy>Birsen</cp:lastModifiedBy>
  <cp:revision>3</cp:revision>
  <dcterms:created xsi:type="dcterms:W3CDTF">2022-08-09T11:53:00Z</dcterms:created>
  <dcterms:modified xsi:type="dcterms:W3CDTF">2022-08-09T11:54:00Z</dcterms:modified>
</cp:coreProperties>
</file>